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p>
    <w:bookmarkStart w:id="25" w:name="X62ccbf148d91819a447bb7899c977cc0e1c4224"/>
    <w:p>
      <w:pPr>
        <w:pStyle w:val="Heading1"/>
      </w:pPr>
      <w:r>
        <w:t xml:space="preserve">Cover Letter for Software Engineer Position in New Zealand Wellington</w:t>
      </w:r>
    </w:p>
    <w:p>
      <w:pPr>
        <w:pStyle w:val="FirstParagraph"/>
      </w:pPr>
      <w:r>
        <w:t xml:space="preserve">Dear [Hiring Manager's Name],</w:t>
      </w:r>
    </w:p>
    <w:p>
      <w:pPr>
        <w:pStyle w:val="BodyText"/>
      </w:pPr>
      <w:r>
        <w:t xml:space="preserve">I am writing to express my enthusiasm for the Software Engineer position at your organization, located in the vibrant tech hub of New Zealand Wellington. As a dedicated and innovative software engineer with a passion for solving complex problems, I am eager to contribute my technical expertise and collaborative spirit to a forward-thinking team in one of the most dynamic cities in Aotearoa. Wellington’s reputation as a center for creativity, innovation, and technological advancement makes it an ideal place for me to grow professionally while supporting your mission to deliver cutting-edge solutions.</w:t>
      </w:r>
    </w:p>
    <w:bookmarkStart w:id="20" w:name="about-me"/>
    <w:p>
      <w:pPr>
        <w:pStyle w:val="Heading2"/>
      </w:pPr>
      <w:r>
        <w:t xml:space="preserve">About Me</w:t>
      </w:r>
    </w:p>
    <w:p>
      <w:pPr>
        <w:pStyle w:val="FirstParagraph"/>
      </w:pPr>
      <w:r>
        <w:t xml:space="preserve">With over [X years] of experience in software development, I have honed my skills in designing, building, and maintaining scalable applications across diverse industries. My career has been driven by a commitment to writing clean, efficient code that aligns with business goals and user needs. As a Software Engineer, I thrive in environments where collaboration, continuous learning, and innovation are prioritized—values that resonate deeply with the culture of New Zealand Wellington’s tech community.</w:t>
      </w:r>
    </w:p>
    <w:p>
      <w:pPr>
        <w:pStyle w:val="BodyText"/>
      </w:pPr>
      <w:r>
        <w:t xml:space="preserve">My technical expertise spans programming languages such as Python, Java, and JavaScript, along with frameworks like React.js and Node.js. I have experience working with cloud platforms including AWS and Azure, as well as databases such as PostgreSQL and MongoDB. My ability to adapt to new technologies quickly has allowed me to contribute effectively to projects ranging from enterprise-level systems to agile startups. Whether it’s developing user-centric web applications or optimizing backend infrastructure, I bring a problem-solving mindset that ensures every project meets its objectives.</w:t>
      </w:r>
    </w:p>
    <w:bookmarkEnd w:id="20"/>
    <w:bookmarkStart w:id="21" w:name="why-new-zealand-wellington"/>
    <w:p>
      <w:pPr>
        <w:pStyle w:val="Heading2"/>
      </w:pPr>
      <w:r>
        <w:t xml:space="preserve">Why New Zealand Wellington?</w:t>
      </w:r>
    </w:p>
    <w:p>
      <w:pPr>
        <w:pStyle w:val="FirstParagraph"/>
      </w:pPr>
      <w:r>
        <w:t xml:space="preserve">New Zealand Wellington is not just a city; it is a thriving ecosystem of innovation and creativity. The region’s tech scene has grown rapidly, with companies like Xero, Trade Me, and numerous startups fostering a culture of collaboration and forward-thinking. As a Software Engineer, I am particularly drawn to the opportunities in Wellington to work on impactful projects that address real-world challenges while maintaining a strong work-life balance—a hallmark of New Zealand’s professional environment.</w:t>
      </w:r>
    </w:p>
    <w:p>
      <w:pPr>
        <w:pStyle w:val="BodyText"/>
      </w:pPr>
      <w:r>
        <w:t xml:space="preserve">Living in Wellington also aligns with my personal values. The city’s unique blend of natural beauty, cultural richness, and a strong sense of community makes it an ideal place to build a career. I am committed to contributing to the local tech landscape by leveraging my skills to support organizations that prioritize sustainability, inclusivity, and technological excellence. Whether it’s through open-source contributions or participating in local tech meetups, I am eager to engage with and give back to the Wellington community.</w:t>
      </w:r>
    </w:p>
    <w:bookmarkEnd w:id="21"/>
    <w:bookmarkStart w:id="22" w:name="technical-expertise-and-experience"/>
    <w:p>
      <w:pPr>
        <w:pStyle w:val="Heading2"/>
      </w:pPr>
      <w:r>
        <w:t xml:space="preserve">Technical Expertise and Experience</w:t>
      </w:r>
    </w:p>
    <w:p>
      <w:pPr>
        <w:pStyle w:val="FirstParagraph"/>
      </w:pPr>
      <w:r>
        <w:t xml:space="preserve">Throughout my career as a Software Engineer, I have focused on delivering high-quality solutions that balance technical excellence with user experience. For instance, in my role at [Previous Company], I led the development of a cloud-based platform that improved operational efficiency by 30% for clients in the healthcare sector. This project required close collaboration with cross-functional teams, including product managers and designers, to ensure the final product met both technical and business requirements.</w:t>
      </w:r>
    </w:p>
    <w:p>
      <w:pPr>
        <w:pStyle w:val="BodyText"/>
      </w:pPr>
      <w:r>
        <w:t xml:space="preserve">In addition to my development work, I have extensive experience in Agile and DevOps practices. I am proficient in tools such as Git, Jenkins, and Docker, which enable seamless integration of code and efficient deployment processes. My ability to write automated tests using frameworks like Selenium and Jest ensures that applications are robust and maintainable over time. These skills have allowed me to contribute to projects where reliability, scalability, and performance are critical.</w:t>
      </w:r>
    </w:p>
    <w:p>
      <w:pPr>
        <w:pStyle w:val="BodyText"/>
      </w:pPr>
      <w:r>
        <w:t xml:space="preserve">I am also passionate about mentoring junior developers and fostering a culture of knowledge sharing. In my current role, I regularly conduct code reviews and participate in team workshops to ensure that best practices are followed. This commitment to teamwork and continuous improvement has helped me build strong relationships with colleagues across multiple departments.</w:t>
      </w:r>
    </w:p>
    <w:bookmarkEnd w:id="22"/>
    <w:bookmarkStart w:id="23" w:name="why-your-organization"/>
    <w:p>
      <w:pPr>
        <w:pStyle w:val="Heading2"/>
      </w:pPr>
      <w:r>
        <w:t xml:space="preserve">Why Your Organization?</w:t>
      </w:r>
    </w:p>
    <w:p>
      <w:pPr>
        <w:pStyle w:val="FirstParagraph"/>
      </w:pPr>
      <w:r>
        <w:t xml:space="preserve">Your organization’s reputation for [mention specific details about the company, e.g., "innovative software solutions" or "commitment to sustainability"] aligns perfectly with my professional goals. I have followed your work on [specific projects, products, or initiatives], and I am particularly impressed by [specific achievement or value]. As a Software Engineer in New Zealand Wellington, I am eager to contribute to your team’s success by bringing my technical expertise and collaborative approach.</w:t>
      </w:r>
    </w:p>
    <w:p>
      <w:pPr>
        <w:pStyle w:val="BodyText"/>
      </w:pPr>
      <w:r>
        <w:t xml:space="preserve">I am especially drawn to the opportunity to work in a city like Wellington, where the tech industry is growing rapidly and there is a strong emphasis on innovation. Your organization’s focus on [specific aspect of the company’s mission or values] resonates with my own belief that technology should be used to create meaningful impact. I am confident that my skills and passion for software development would make me a valuable addition to your team.</w:t>
      </w:r>
    </w:p>
    <w:bookmarkEnd w:id="23"/>
    <w:bookmarkStart w:id="24" w:name="conclusion"/>
    <w:p>
      <w:pPr>
        <w:pStyle w:val="Heading2"/>
      </w:pPr>
      <w:r>
        <w:t xml:space="preserve">Conclusion</w:t>
      </w:r>
    </w:p>
    <w:p>
      <w:pPr>
        <w:pStyle w:val="FirstParagraph"/>
      </w:pPr>
      <w:r>
        <w:t xml:space="preserve">In conclusion, I am excited about the possibility of joining your organization as a Software Engineer in New Zealand Wellington. My technical background, combined with my enthusiasm for collaboration and innovation, positions me to contribute effectively to your projects. I would welcome the opportunity to discuss how my experience and skills align with your needs.</w:t>
      </w:r>
    </w:p>
    <w:p>
      <w:pPr>
        <w:pStyle w:val="BodyText"/>
      </w:pPr>
      <w:r>
        <w:t xml:space="preserve">Thank you for considering my application. I look forward to the possibility of contributing to your team’s success and growing alongside a dynamic organization in one of New Zealand’s most inspiring citie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dc:title>
  <dc:creator/>
  <dc:language>en</dc:language>
  <cp:keywords/>
  <dcterms:created xsi:type="dcterms:W3CDTF">2026-07-23T13:01:02Z</dcterms:created>
  <dcterms:modified xsi:type="dcterms:W3CDTF">2026-07-23T13:01:02Z</dcterms:modified>
</cp:coreProperties>
</file>

<file path=docProps/custom.xml><?xml version="1.0" encoding="utf-8"?>
<Properties xmlns="http://schemas.openxmlformats.org/officeDocument/2006/custom-properties" xmlns:vt="http://schemas.openxmlformats.org/officeDocument/2006/docPropsVTypes"/>
</file>